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15FB4" w14:textId="77777777" w:rsidR="00E32156" w:rsidRDefault="00E32156" w:rsidP="0093148F">
      <w:pPr>
        <w:spacing w:line="480" w:lineRule="auto"/>
        <w:jc w:val="center"/>
      </w:pPr>
    </w:p>
    <w:p w14:paraId="709983BE" w14:textId="77777777" w:rsidR="00E32156" w:rsidRDefault="00E32156" w:rsidP="0093148F">
      <w:pPr>
        <w:spacing w:line="480" w:lineRule="auto"/>
        <w:jc w:val="center"/>
      </w:pPr>
    </w:p>
    <w:p w14:paraId="1AD74434" w14:textId="77777777" w:rsidR="00E32156" w:rsidRDefault="00E32156" w:rsidP="0093148F">
      <w:pPr>
        <w:spacing w:line="480" w:lineRule="auto"/>
        <w:jc w:val="center"/>
      </w:pPr>
    </w:p>
    <w:p w14:paraId="6FECA0A6" w14:textId="1D2326D4" w:rsidR="0093148F" w:rsidRPr="0093148F" w:rsidRDefault="0093148F" w:rsidP="00524A2A">
      <w:pPr>
        <w:spacing w:line="480" w:lineRule="auto"/>
        <w:jc w:val="center"/>
      </w:pPr>
      <w:r w:rsidRPr="0093148F">
        <w:t xml:space="preserve">Week </w:t>
      </w:r>
      <w:r w:rsidR="007E6C3F">
        <w:t>3</w:t>
      </w:r>
      <w:r w:rsidRPr="0093148F">
        <w:t xml:space="preserve"> Lab: </w:t>
      </w:r>
      <w:r w:rsidR="00524A2A" w:rsidRPr="00524A2A">
        <w:t>Encryption and Hashing</w:t>
      </w:r>
    </w:p>
    <w:p w14:paraId="35E0E495" w14:textId="77777777" w:rsidR="00233075" w:rsidRDefault="00014788" w:rsidP="0093148F">
      <w:pPr>
        <w:spacing w:line="480" w:lineRule="auto"/>
        <w:jc w:val="center"/>
      </w:pPr>
      <w:r>
        <w:t>Shaun Hoadley</w:t>
      </w:r>
    </w:p>
    <w:p w14:paraId="3E0084B8" w14:textId="77777777" w:rsidR="00CD056B" w:rsidRDefault="00233075" w:rsidP="0093148F">
      <w:pPr>
        <w:spacing w:line="480" w:lineRule="auto"/>
        <w:jc w:val="center"/>
      </w:pPr>
      <w:r>
        <w:t>CST316: Information Security Management</w:t>
      </w:r>
    </w:p>
    <w:p w14:paraId="4C6EA1E9" w14:textId="07DCCE0A" w:rsidR="003E75F6" w:rsidRDefault="003E75F6" w:rsidP="0093148F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Professor </w:t>
      </w:r>
      <w:r w:rsidR="00C915DD" w:rsidRPr="00C915DD">
        <w:rPr>
          <w:rFonts w:cs="Times New Roman"/>
          <w:color w:val="000000"/>
          <w:szCs w:val="24"/>
          <w:shd w:val="clear" w:color="auto" w:fill="FFFFFF"/>
        </w:rPr>
        <w:t>Amr Elchouemi</w:t>
      </w:r>
    </w:p>
    <w:p w14:paraId="3CD906C9" w14:textId="1FC8D738" w:rsidR="003E75F6" w:rsidRDefault="005E243A" w:rsidP="0093148F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July </w:t>
      </w:r>
      <w:r w:rsidR="00A31075">
        <w:rPr>
          <w:rFonts w:cs="Times New Roman"/>
          <w:color w:val="000000"/>
          <w:szCs w:val="24"/>
          <w:shd w:val="clear" w:color="auto" w:fill="FFFFFF"/>
        </w:rPr>
        <w:t>25</w:t>
      </w:r>
      <w:r>
        <w:rPr>
          <w:rFonts w:cs="Times New Roman"/>
          <w:color w:val="000000"/>
          <w:szCs w:val="24"/>
          <w:shd w:val="clear" w:color="auto" w:fill="FFFFFF"/>
        </w:rPr>
        <w:t>, 2021</w:t>
      </w:r>
    </w:p>
    <w:p w14:paraId="07EABC87" w14:textId="3B05111F" w:rsidR="00164A9E" w:rsidRPr="00C915DD" w:rsidRDefault="00164A9E" w:rsidP="0093148F">
      <w:pPr>
        <w:spacing w:line="480" w:lineRule="auto"/>
        <w:jc w:val="center"/>
        <w:rPr>
          <w:rFonts w:cs="Times New Roman"/>
          <w:szCs w:val="24"/>
        </w:rPr>
      </w:pPr>
      <w:r w:rsidRPr="00C915DD">
        <w:rPr>
          <w:rFonts w:cs="Times New Roman"/>
          <w:szCs w:val="24"/>
        </w:rPr>
        <w:br w:type="page"/>
      </w:r>
    </w:p>
    <w:p w14:paraId="23D42CCC" w14:textId="7642248E" w:rsidR="00A415D4" w:rsidRDefault="000B41BB" w:rsidP="0093148F">
      <w:pPr>
        <w:spacing w:line="480" w:lineRule="auto"/>
      </w:pPr>
      <w:r w:rsidRPr="000B41BB">
        <w:lastRenderedPageBreak/>
        <w:drawing>
          <wp:inline distT="0" distB="0" distL="0" distR="0" wp14:anchorId="628141F0" wp14:editId="7DF4E6C9">
            <wp:extent cx="5943600" cy="2935605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1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Ta0NDSxNDc0tLRU0lEKTi0uzszPAykwqQUAW5NDfiwAAAA="/>
  </w:docVars>
  <w:rsids>
    <w:rsidRoot w:val="00C70045"/>
    <w:rsid w:val="00014788"/>
    <w:rsid w:val="000B41BB"/>
    <w:rsid w:val="00164A9E"/>
    <w:rsid w:val="00233075"/>
    <w:rsid w:val="003E75F6"/>
    <w:rsid w:val="00524A2A"/>
    <w:rsid w:val="005A4A29"/>
    <w:rsid w:val="005E243A"/>
    <w:rsid w:val="007655EC"/>
    <w:rsid w:val="007E6C3F"/>
    <w:rsid w:val="0093148F"/>
    <w:rsid w:val="00935B54"/>
    <w:rsid w:val="00A31075"/>
    <w:rsid w:val="00A415D4"/>
    <w:rsid w:val="00BA79B9"/>
    <w:rsid w:val="00C70045"/>
    <w:rsid w:val="00C915DD"/>
    <w:rsid w:val="00CD056B"/>
    <w:rsid w:val="00E32156"/>
    <w:rsid w:val="00E55CB3"/>
    <w:rsid w:val="00E81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BD4D8"/>
  <w15:chartTrackingRefBased/>
  <w15:docId w15:val="{2361517E-6B67-4F33-ACFA-BEB0CF740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55C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E55C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6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8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2</cp:revision>
  <dcterms:created xsi:type="dcterms:W3CDTF">2021-07-18T02:30:00Z</dcterms:created>
  <dcterms:modified xsi:type="dcterms:W3CDTF">2021-07-25T10:47:00Z</dcterms:modified>
</cp:coreProperties>
</file>